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816B3" w14:textId="77777777" w:rsidR="009B405E" w:rsidRDefault="00561FDD">
      <w:pPr>
        <w:pStyle w:val="1"/>
        <w:jc w:val="center"/>
      </w:pPr>
      <w:r>
        <w:t>Exercise: Regular Expressions</w:t>
      </w:r>
    </w:p>
    <w:p w14:paraId="02EAAF9C" w14:textId="32D737D0" w:rsidR="00701D1D" w:rsidRPr="00701D1D" w:rsidRDefault="004B7FD3" w:rsidP="00701D1D">
      <w:pPr>
        <w:ind w:left="142"/>
        <w:jc w:val="center"/>
        <w:rPr>
          <w:color w:val="0000FF" w:themeColor="hyperlink"/>
          <w:u w:val="single"/>
          <w:lang w:val="bg-BG"/>
        </w:rPr>
      </w:pPr>
      <w:r w:rsidRPr="004B7FD3">
        <w:t>Please</w:t>
      </w:r>
      <w:r>
        <w:t>,</w:t>
      </w:r>
      <w:r w:rsidRPr="004B7FD3">
        <w:t xml:space="preserve"> submit your source code solutions for the described problems to the</w:t>
      </w:r>
      <w:r w:rsidR="00701D1D">
        <w:t xml:space="preserve"> </w:t>
      </w:r>
      <w:hyperlink r:id="rId8" w:history="1">
        <w:r w:rsidR="00F241CF">
          <w:rPr>
            <w:rStyle w:val="InternetLink"/>
          </w:rPr>
          <w:t>Judge System</w:t>
        </w:r>
      </w:hyperlink>
      <w:r w:rsidR="00701D1D">
        <w:t>.</w:t>
      </w:r>
    </w:p>
    <w:p w14:paraId="3E3BA9B5" w14:textId="77777777" w:rsidR="009B405E" w:rsidRDefault="00561FDD">
      <w:pPr>
        <w:pStyle w:val="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3"/>
        <w:rPr>
          <w:lang w:val="bg-BG"/>
        </w:rPr>
      </w:pPr>
      <w:r>
        <w:t>Examples</w:t>
      </w:r>
    </w:p>
    <w:tbl>
      <w:tblPr>
        <w:tblStyle w:val="af1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af1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</w:p>
        </w:tc>
      </w:tr>
      <w:tr w:rsidR="00AF77A9" w14:paraId="025A3438" w14:textId="77777777" w:rsidTr="00332C3D">
        <w:tc>
          <w:tcPr>
            <w:tcW w:w="7200" w:type="dxa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</w:p>
        </w:tc>
      </w:tr>
      <w:tr w:rsidR="00AF77A9" w14:paraId="4E329957" w14:textId="77777777" w:rsidTr="00332C3D">
        <w:tc>
          <w:tcPr>
            <w:tcW w:w="7200" w:type="dxa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Default="00561FDD">
      <w:pPr>
        <w:pStyle w:val="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1D25F081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3"/>
        <w:rPr>
          <w:lang w:val="bg-BG"/>
        </w:rPr>
      </w:pPr>
      <w:r>
        <w:t>Examples</w:t>
      </w:r>
    </w:p>
    <w:tbl>
      <w:tblPr>
        <w:tblStyle w:val="af1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The waterfall was so </w:t>
            </w:r>
            <w:proofErr w:type="gramStart"/>
            <w:r w:rsidRPr="00332C3D">
              <w:rPr>
                <w:rFonts w:ascii="Consolas" w:hAnsi="Consolas"/>
              </w:rPr>
              <w:t>high,</w:t>
            </w:r>
            <w:proofErr w:type="gramEnd"/>
            <w:r w:rsidRPr="00332C3D">
              <w:rPr>
                <w:rFonts w:ascii="Consolas" w:hAnsi="Consolas"/>
              </w:rPr>
              <w:t xml:space="preserve">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There was one. </w:t>
            </w:r>
            <w:proofErr w:type="gramStart"/>
            <w:r w:rsidRPr="00332C3D">
              <w:rPr>
                <w:rFonts w:ascii="Consolas" w:hAnsi="Consolas"/>
              </w:rPr>
              <w:t>Therefore</w:t>
            </w:r>
            <w:proofErr w:type="gramEnd"/>
            <w:r w:rsidRPr="00332C3D">
              <w:rPr>
                <w:rFonts w:ascii="Consolas" w:hAnsi="Consolas"/>
              </w:rPr>
              <w:t xml:space="preserve">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re</w:t>
            </w:r>
          </w:p>
        </w:tc>
        <w:tc>
          <w:tcPr>
            <w:tcW w:w="901" w:type="dxa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</w:t>
            </w:r>
          </w:p>
        </w:tc>
      </w:tr>
    </w:tbl>
    <w:p w14:paraId="52FE7C73" w14:textId="77777777" w:rsidR="009B405E" w:rsidRDefault="00561FDD">
      <w:pPr>
        <w:pStyle w:val="2"/>
        <w:numPr>
          <w:ilvl w:val="0"/>
          <w:numId w:val="2"/>
        </w:numPr>
        <w:ind w:left="357" w:hanging="357"/>
        <w:rPr>
          <w:lang w:val="bg-BG"/>
        </w:rPr>
      </w:pPr>
      <w:r>
        <w:lastRenderedPageBreak/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605EA76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letters</w:t>
      </w:r>
      <w:r w:rsidR="00E00C87">
        <w:rPr>
          <w:sz w:val="22"/>
          <w:szCs w:val="22"/>
        </w:rPr>
        <w:t xml:space="preserve">. There </w:t>
      </w:r>
      <w:r w:rsidR="00561FDD" w:rsidRPr="00687AAF">
        <w:rPr>
          <w:sz w:val="22"/>
          <w:szCs w:val="22"/>
        </w:rPr>
        <w:t xml:space="preserve">can </w:t>
      </w:r>
      <w:r w:rsidR="00E00C87">
        <w:rPr>
          <w:sz w:val="22"/>
          <w:szCs w:val="22"/>
        </w:rPr>
        <w:t>be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</w:t>
      </w:r>
      <w:r w:rsidR="00E00C87">
        <w:rPr>
          <w:sz w:val="22"/>
          <w:szCs w:val="22"/>
          <w:lang w:val="bg-BG"/>
        </w:rPr>
        <w:t xml:space="preserve">, </w:t>
      </w:r>
      <w:r w:rsidR="00E00C87" w:rsidRPr="00E00C87">
        <w:rPr>
          <w:b/>
          <w:bCs/>
          <w:sz w:val="22"/>
          <w:szCs w:val="22"/>
        </w:rPr>
        <w:t>except</w:t>
      </w:r>
      <w:r w:rsidR="00E00C87">
        <w:rPr>
          <w:sz w:val="22"/>
          <w:szCs w:val="22"/>
        </w:rPr>
        <w:t xml:space="preserve"> for the </w:t>
      </w:r>
      <w:r w:rsidR="00E00C87" w:rsidRPr="00E00C87">
        <w:rPr>
          <w:b/>
          <w:bCs/>
          <w:sz w:val="22"/>
          <w:szCs w:val="22"/>
        </w:rPr>
        <w:t>last word</w:t>
      </w:r>
      <w:r w:rsidR="00561FDD" w:rsidRPr="00687AAF">
        <w:rPr>
          <w:sz w:val="22"/>
          <w:szCs w:val="22"/>
        </w:rPr>
        <w:t>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af1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</w:tcPr>
          <w:p w14:paraId="73D0056E" w14:textId="0622E461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Please contact </w:t>
            </w:r>
            <w:proofErr w:type="gramStart"/>
            <w:r>
              <w:rPr>
                <w:rFonts w:ascii="Consolas" w:hAnsi="Consolas" w:cs="Consolas"/>
              </w:rPr>
              <w:t xml:space="preserve">us </w:t>
            </w:r>
            <w:r w:rsidR="00AA7D5C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/>
              </w:rPr>
              <w:t>at</w:t>
            </w:r>
            <w:proofErr w:type="gramEnd"/>
            <w:r>
              <w:rPr>
                <w:rFonts w:ascii="Consolas" w:hAnsi="Consolas" w:cs="Consolas"/>
              </w:rPr>
              <w:t>: support@github.com.</w:t>
            </w:r>
          </w:p>
        </w:tc>
        <w:tc>
          <w:tcPr>
            <w:tcW w:w="3062" w:type="dxa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Many users @ </w:t>
            </w: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confuse email addresses. We @ Softuni.BG provide high-quality training @ home or @ class. –- steve.parker@softuni.de.</w:t>
            </w:r>
          </w:p>
        </w:tc>
        <w:tc>
          <w:tcPr>
            <w:tcW w:w="3062" w:type="dxa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proofErr w:type="gramStart"/>
      <w:r w:rsidR="006C47A7">
        <w:t xml:space="preserve">bought </w:t>
      </w:r>
      <w:r w:rsidR="006C47A7" w:rsidRPr="006C47A7">
        <w:t>furniture</w:t>
      </w:r>
      <w:proofErr w:type="gramEnd"/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Total money </w:t>
            </w:r>
            <w:proofErr w:type="gramStart"/>
            <w:r w:rsidRPr="00332C3D">
              <w:rPr>
                <w:rFonts w:ascii="Consolas" w:hAnsi="Consolas"/>
              </w:rPr>
              <w:t>spend</w:t>
            </w:r>
            <w:proofErr w:type="gramEnd"/>
            <w:r w:rsidRPr="00332C3D">
              <w:rPr>
                <w:rFonts w:ascii="Consolas" w:hAnsi="Consolas"/>
              </w:rPr>
              <w:t>: 2436.69</w:t>
            </w:r>
          </w:p>
        </w:tc>
        <w:tc>
          <w:tcPr>
            <w:tcW w:w="3754" w:type="dxa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3328085F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</w:t>
      </w:r>
      <w:proofErr w:type="gramStart"/>
      <w:r w:rsidRPr="00332C3D">
        <w:t>in order to</w:t>
      </w:r>
      <w:proofErr w:type="gramEnd"/>
      <w:r w:rsidRPr="00332C3D">
        <w:t xml:space="preserve"> be </w:t>
      </w:r>
      <w:r w:rsidRPr="00332C3D">
        <w:rPr>
          <w:b/>
        </w:rPr>
        <w:t>valid</w:t>
      </w:r>
      <w:r w:rsidRPr="00332C3D">
        <w:t xml:space="preserve">. The Sub-Domain and Domain </w:t>
      </w:r>
      <w:r w:rsidR="00701D1D">
        <w:t>names</w:t>
      </w:r>
      <w:r w:rsidRPr="00332C3D">
        <w:t xml:space="preserve">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ac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ac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ac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ac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3"/>
        <w:rPr>
          <w:lang w:val="bg-BG"/>
        </w:rPr>
      </w:pPr>
      <w:r>
        <w:t>Examples</w:t>
      </w:r>
    </w:p>
    <w:tbl>
      <w:tblPr>
        <w:tblStyle w:val="af1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9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You can check us at </w:t>
            </w:r>
            <w:hyperlink r:id="rId12" w:history="1">
              <w:r w:rsidRPr="00332C3D">
                <w:rPr>
                  <w:rStyle w:val="af2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London Hotels are awesome! - </w:t>
            </w:r>
            <w:hyperlink r:id="rId13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09BF7" w14:textId="77777777" w:rsidR="00B02D4C" w:rsidRDefault="00B02D4C">
      <w:pPr>
        <w:spacing w:before="0" w:after="0" w:line="240" w:lineRule="auto"/>
      </w:pPr>
      <w:r>
        <w:separator/>
      </w:r>
    </w:p>
  </w:endnote>
  <w:endnote w:type="continuationSeparator" w:id="0">
    <w:p w14:paraId="5A1895D3" w14:textId="77777777" w:rsidR="00B02D4C" w:rsidRDefault="00B02D4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D6CC8" w14:textId="77777777" w:rsidR="00006E2E" w:rsidRDefault="00006E2E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5F560" w14:textId="77777777" w:rsidR="009B405E" w:rsidRDefault="00561FDD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06E2E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FCD38" w14:textId="77777777" w:rsidR="00006E2E" w:rsidRDefault="00006E2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B25A1" w14:textId="77777777" w:rsidR="00B02D4C" w:rsidRDefault="00B02D4C">
      <w:pPr>
        <w:spacing w:before="0" w:after="0" w:line="240" w:lineRule="auto"/>
      </w:pPr>
      <w:r>
        <w:separator/>
      </w:r>
    </w:p>
  </w:footnote>
  <w:footnote w:type="continuationSeparator" w:id="0">
    <w:p w14:paraId="10B5980F" w14:textId="77777777" w:rsidR="00B02D4C" w:rsidRDefault="00B02D4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C0CA5" w14:textId="77777777" w:rsidR="00006E2E" w:rsidRDefault="00006E2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569FE" w14:textId="77777777" w:rsidR="009B405E" w:rsidRDefault="009B405E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B60A3" w14:textId="77777777" w:rsidR="00006E2E" w:rsidRDefault="00006E2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613C9"/>
    <w:rsid w:val="00070E6D"/>
    <w:rsid w:val="00074987"/>
    <w:rsid w:val="00143180"/>
    <w:rsid w:val="00167947"/>
    <w:rsid w:val="001B5B62"/>
    <w:rsid w:val="002554B7"/>
    <w:rsid w:val="00256E68"/>
    <w:rsid w:val="00264C45"/>
    <w:rsid w:val="00293CC4"/>
    <w:rsid w:val="002F4756"/>
    <w:rsid w:val="00330A91"/>
    <w:rsid w:val="00332C3D"/>
    <w:rsid w:val="00407EA8"/>
    <w:rsid w:val="004B7FD3"/>
    <w:rsid w:val="004C0B47"/>
    <w:rsid w:val="004D2B9E"/>
    <w:rsid w:val="00502146"/>
    <w:rsid w:val="005049D9"/>
    <w:rsid w:val="00561FDD"/>
    <w:rsid w:val="005870A7"/>
    <w:rsid w:val="005F02F5"/>
    <w:rsid w:val="006749D8"/>
    <w:rsid w:val="00687AAF"/>
    <w:rsid w:val="006A19A1"/>
    <w:rsid w:val="006C47A7"/>
    <w:rsid w:val="00701D1D"/>
    <w:rsid w:val="00780A90"/>
    <w:rsid w:val="00795A8C"/>
    <w:rsid w:val="007B29CF"/>
    <w:rsid w:val="008748CF"/>
    <w:rsid w:val="009B405E"/>
    <w:rsid w:val="00A23C4F"/>
    <w:rsid w:val="00A2763D"/>
    <w:rsid w:val="00AA7D5C"/>
    <w:rsid w:val="00AF77A9"/>
    <w:rsid w:val="00B02D4C"/>
    <w:rsid w:val="00B10A4E"/>
    <w:rsid w:val="00CC6B06"/>
    <w:rsid w:val="00D6644D"/>
    <w:rsid w:val="00DC5B73"/>
    <w:rsid w:val="00DE7B4C"/>
    <w:rsid w:val="00E00C87"/>
    <w:rsid w:val="00E13844"/>
    <w:rsid w:val="00E82F8B"/>
    <w:rsid w:val="00EA10DB"/>
    <w:rsid w:val="00F241CF"/>
    <w:rsid w:val="00F33C9A"/>
    <w:rsid w:val="00F40C14"/>
    <w:rsid w:val="00F94C25"/>
    <w:rsid w:val="00FD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F33C9A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Regular-Expressions-Exercise/1743" TargetMode="External"/><Relationship Id="rId13" Type="http://schemas.openxmlformats.org/officeDocument/2006/relationships/hyperlink" Target="http://www.indigo.bloggers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london-hotels.co.u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ebspiders101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internet.com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web-stars.com/" TargetMode="External"/><Relationship Id="rId14" Type="http://schemas.openxmlformats.org/officeDocument/2006/relationships/hyperlink" Target="http://www.rebel21.sedecrem.moc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1</Pages>
  <Words>957</Words>
  <Characters>5457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Fundamentas - Regular Expressions</vt:lpstr>
      <vt:lpstr>Python Fundamentas - Regular Expressions</vt:lpstr>
    </vt:vector>
  </TitlesOfParts>
  <Company>SoftUni – https://softuni.org</Company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Ивайло Спасов</cp:lastModifiedBy>
  <cp:revision>46</cp:revision>
  <cp:lastPrinted>2015-10-26T22:35:00Z</cp:lastPrinted>
  <dcterms:created xsi:type="dcterms:W3CDTF">2019-11-12T12:29:00Z</dcterms:created>
  <dcterms:modified xsi:type="dcterms:W3CDTF">2025-08-02T15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